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8E74D5" w14:textId="4BC742A3" w:rsidR="000B13F0" w:rsidRDefault="000B13F0" w:rsidP="000B13F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1/18/2021</w:t>
      </w:r>
    </w:p>
    <w:p w14:paraId="5C5B58EA" w14:textId="578C7C6E" w:rsidR="000B13F0" w:rsidRPr="000B13F0" w:rsidRDefault="000B13F0" w:rsidP="000B13F0">
      <w:pPr>
        <w:rPr>
          <w:rFonts w:ascii="Times New Roman" w:hAnsi="Times New Roman" w:cs="Times New Roman"/>
        </w:rPr>
      </w:pPr>
      <w:r w:rsidRPr="000B13F0">
        <w:rPr>
          <w:rFonts w:ascii="Times New Roman" w:hAnsi="Times New Roman" w:cs="Times New Roman"/>
        </w:rPr>
        <w:t xml:space="preserve">Missing data logs: </w:t>
      </w:r>
      <w:proofErr w:type="spellStart"/>
      <w:r w:rsidRPr="000B13F0">
        <w:rPr>
          <w:rFonts w:ascii="Times New Roman" w:hAnsi="Times New Roman" w:cs="Times New Roman"/>
        </w:rPr>
        <w:t>Dcs</w:t>
      </w:r>
      <w:proofErr w:type="spellEnd"/>
      <w:r w:rsidRPr="000B13F0">
        <w:rPr>
          <w:rFonts w:ascii="Times New Roman" w:hAnsi="Times New Roman" w:cs="Times New Roman"/>
        </w:rPr>
        <w:t xml:space="preserve"> Server:</w:t>
      </w:r>
    </w:p>
    <w:p w14:paraId="2AA6195B" w14:textId="77777777" w:rsidR="000B13F0" w:rsidRPr="000B13F0" w:rsidRDefault="000B13F0" w:rsidP="000B13F0">
      <w:pPr>
        <w:rPr>
          <w:rFonts w:ascii="Times New Roman" w:hAnsi="Times New Roman" w:cs="Times New Roman"/>
        </w:rPr>
      </w:pPr>
    </w:p>
    <w:p w14:paraId="376EE146" w14:textId="77777777" w:rsidR="000B13F0" w:rsidRPr="006632B3" w:rsidRDefault="000B13F0" w:rsidP="006632B3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</w:rPr>
      </w:pPr>
      <w:r w:rsidRPr="006632B3">
        <w:rPr>
          <w:rFonts w:ascii="Times New Roman" w:eastAsia="Times New Roman" w:hAnsi="Times New Roman" w:cs="Times New Roman"/>
        </w:rPr>
        <w:t>Aug 2018 (month)</w:t>
      </w:r>
    </w:p>
    <w:p w14:paraId="33C51339" w14:textId="77777777" w:rsidR="000B13F0" w:rsidRPr="006632B3" w:rsidRDefault="000B13F0" w:rsidP="006632B3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</w:rPr>
      </w:pPr>
      <w:r w:rsidRPr="006632B3">
        <w:rPr>
          <w:rFonts w:ascii="Times New Roman" w:eastAsia="Times New Roman" w:hAnsi="Times New Roman" w:cs="Times New Roman"/>
        </w:rPr>
        <w:t>07 June 2018</w:t>
      </w:r>
    </w:p>
    <w:p w14:paraId="2A7F2E8D" w14:textId="77777777" w:rsidR="000B13F0" w:rsidRPr="006632B3" w:rsidRDefault="000B13F0" w:rsidP="006632B3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</w:rPr>
      </w:pPr>
      <w:r w:rsidRPr="006632B3">
        <w:rPr>
          <w:rFonts w:ascii="Times New Roman" w:eastAsia="Times New Roman" w:hAnsi="Times New Roman" w:cs="Times New Roman"/>
        </w:rPr>
        <w:t>15 to 31 July 2018</w:t>
      </w:r>
    </w:p>
    <w:p w14:paraId="6C299D94" w14:textId="77777777" w:rsidR="000B13F0" w:rsidRPr="006632B3" w:rsidRDefault="000B13F0" w:rsidP="006632B3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</w:rPr>
      </w:pPr>
      <w:r w:rsidRPr="006632B3">
        <w:rPr>
          <w:rFonts w:ascii="Times New Roman" w:eastAsia="Times New Roman" w:hAnsi="Times New Roman" w:cs="Times New Roman"/>
        </w:rPr>
        <w:t>1 to 5 Sept 2018</w:t>
      </w:r>
    </w:p>
    <w:p w14:paraId="138F261D" w14:textId="77777777" w:rsidR="000B13F0" w:rsidRPr="006632B3" w:rsidRDefault="000B13F0" w:rsidP="006632B3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</w:rPr>
      </w:pPr>
      <w:r w:rsidRPr="006632B3">
        <w:rPr>
          <w:rFonts w:ascii="Times New Roman" w:eastAsia="Times New Roman" w:hAnsi="Times New Roman" w:cs="Times New Roman"/>
        </w:rPr>
        <w:t>19 to 20 Feb 2019</w:t>
      </w:r>
    </w:p>
    <w:p w14:paraId="75B5D703" w14:textId="77777777" w:rsidR="000B13F0" w:rsidRPr="006632B3" w:rsidRDefault="000B13F0" w:rsidP="006632B3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</w:rPr>
      </w:pPr>
      <w:r w:rsidRPr="006632B3">
        <w:rPr>
          <w:rFonts w:ascii="Times New Roman" w:eastAsia="Times New Roman" w:hAnsi="Times New Roman" w:cs="Times New Roman"/>
        </w:rPr>
        <w:t>6</w:t>
      </w:r>
      <w:r w:rsidRPr="006632B3">
        <w:rPr>
          <w:rFonts w:ascii="Times New Roman" w:eastAsia="Times New Roman" w:hAnsi="Times New Roman" w:cs="Times New Roman"/>
          <w:vertAlign w:val="superscript"/>
        </w:rPr>
        <w:t xml:space="preserve"> </w:t>
      </w:r>
      <w:r w:rsidRPr="006632B3">
        <w:rPr>
          <w:rFonts w:ascii="Times New Roman" w:eastAsia="Times New Roman" w:hAnsi="Times New Roman" w:cs="Times New Roman"/>
        </w:rPr>
        <w:t>to 8 April 2020</w:t>
      </w:r>
    </w:p>
    <w:p w14:paraId="5C067BEF" w14:textId="77777777" w:rsidR="000B13F0" w:rsidRPr="006632B3" w:rsidRDefault="000B13F0" w:rsidP="006632B3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</w:rPr>
      </w:pPr>
      <w:r w:rsidRPr="006632B3">
        <w:rPr>
          <w:rFonts w:ascii="Times New Roman" w:eastAsia="Times New Roman" w:hAnsi="Times New Roman" w:cs="Times New Roman"/>
        </w:rPr>
        <w:t>8 to 23 July 2020</w:t>
      </w:r>
    </w:p>
    <w:p w14:paraId="7FCD64C0" w14:textId="77777777" w:rsidR="000B13F0" w:rsidRPr="006632B3" w:rsidRDefault="000B13F0" w:rsidP="006632B3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</w:rPr>
      </w:pPr>
      <w:r w:rsidRPr="006632B3">
        <w:rPr>
          <w:rFonts w:ascii="Times New Roman" w:eastAsia="Times New Roman" w:hAnsi="Times New Roman" w:cs="Times New Roman"/>
        </w:rPr>
        <w:t>1 and 14 Feb 2021</w:t>
      </w:r>
    </w:p>
    <w:p w14:paraId="059F0D4B" w14:textId="77777777" w:rsidR="000B13F0" w:rsidRPr="006632B3" w:rsidRDefault="000B13F0" w:rsidP="006632B3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</w:rPr>
      </w:pPr>
      <w:r w:rsidRPr="006632B3">
        <w:rPr>
          <w:rFonts w:ascii="Times New Roman" w:eastAsia="Times New Roman" w:hAnsi="Times New Roman" w:cs="Times New Roman"/>
        </w:rPr>
        <w:t>22 to 26 April 2021</w:t>
      </w:r>
    </w:p>
    <w:p w14:paraId="41CDAD52" w14:textId="77777777" w:rsidR="000B13F0" w:rsidRPr="006632B3" w:rsidRDefault="000B13F0" w:rsidP="006632B3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</w:rPr>
      </w:pPr>
      <w:r w:rsidRPr="006632B3">
        <w:rPr>
          <w:rFonts w:ascii="Times New Roman" w:eastAsia="Times New Roman" w:hAnsi="Times New Roman" w:cs="Times New Roman"/>
        </w:rPr>
        <w:t>7 June 2021</w:t>
      </w:r>
    </w:p>
    <w:p w14:paraId="7DE68C31" w14:textId="77777777" w:rsidR="000B13F0" w:rsidRPr="006632B3" w:rsidRDefault="000B13F0" w:rsidP="006632B3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</w:rPr>
      </w:pPr>
      <w:r w:rsidRPr="006632B3">
        <w:rPr>
          <w:rFonts w:ascii="Times New Roman" w:eastAsia="Times New Roman" w:hAnsi="Times New Roman" w:cs="Times New Roman"/>
        </w:rPr>
        <w:t>25 to 29 Sept 2021</w:t>
      </w:r>
    </w:p>
    <w:p w14:paraId="30C5683D" w14:textId="3E5FD7CC" w:rsidR="00AB5085" w:rsidRPr="006632B3" w:rsidRDefault="000B13F0" w:rsidP="006632B3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</w:rPr>
      </w:pPr>
      <w:r w:rsidRPr="006632B3">
        <w:rPr>
          <w:rFonts w:ascii="Times New Roman" w:eastAsia="Times New Roman" w:hAnsi="Times New Roman" w:cs="Times New Roman"/>
        </w:rPr>
        <w:t>14 to 30 Oct 2021</w:t>
      </w:r>
    </w:p>
    <w:sectPr w:rsidR="00AB5085" w:rsidRPr="006632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C44C09"/>
    <w:multiLevelType w:val="hybridMultilevel"/>
    <w:tmpl w:val="85D81A5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BD51B9"/>
    <w:multiLevelType w:val="hybridMultilevel"/>
    <w:tmpl w:val="D6DA182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NbYwMTY0sTQytjBQ0lEKTi0uzszPAykwqgUAUIEYGCwAAAA="/>
  </w:docVars>
  <w:rsids>
    <w:rsidRoot w:val="00AB5085"/>
    <w:rsid w:val="000B13F0"/>
    <w:rsid w:val="006632B3"/>
    <w:rsid w:val="00AB5085"/>
    <w:rsid w:val="00DB1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D5EA17"/>
  <w15:chartTrackingRefBased/>
  <w15:docId w15:val="{63E2CCC0-F02C-4E3D-B4FF-FF76FB9627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13F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13F0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471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</Words>
  <Characters>213</Characters>
  <Application>Microsoft Office Word</Application>
  <DocSecurity>0</DocSecurity>
  <Lines>1</Lines>
  <Paragraphs>1</Paragraphs>
  <ScaleCrop>false</ScaleCrop>
  <Company/>
  <LinksUpToDate>false</LinksUpToDate>
  <CharactersWithSpaces>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nya Anbarasu</dc:creator>
  <cp:keywords/>
  <dc:description/>
  <cp:lastModifiedBy>Saranya Anbarasu</cp:lastModifiedBy>
  <cp:revision>2</cp:revision>
  <dcterms:created xsi:type="dcterms:W3CDTF">2021-11-19T00:05:00Z</dcterms:created>
  <dcterms:modified xsi:type="dcterms:W3CDTF">2021-11-19T00:05:00Z</dcterms:modified>
</cp:coreProperties>
</file>